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60e9dc6e-b896-437a-85be-3917b96ea96d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01:01Z</dcterms:created>
  <dcterms:modified xsi:type="dcterms:W3CDTF">2023-06-15T1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